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7b603f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7590cb4-3f0b-43ef-91e9-5e29d2e1e557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7b56e816-fe89-404d-a1f2-07a3f2fdb784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31Z</dcterms:created>
  <dcterms:modified xsi:type="dcterms:W3CDTF">2023-07-12T17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